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6BAA6" w14:textId="77777777" w:rsidR="00A952D9" w:rsidRDefault="00A952D9"/>
    <w:p w14:paraId="42DC818C" w14:textId="490DCC96" w:rsidR="00805AC1" w:rsidRDefault="00805AC1">
      <w:r>
        <w:t>There are 10 TKINTER questions, each is worth 10%.</w:t>
      </w:r>
    </w:p>
    <w:p w14:paraId="767922CC" w14:textId="23B799DF" w:rsidR="00805AC1" w:rsidRDefault="00F37755">
      <w:r>
        <w:t>BOLD only 1 answer for each question.</w:t>
      </w:r>
    </w:p>
    <w:p w14:paraId="12B2859A" w14:textId="77777777" w:rsidR="00F37755" w:rsidRDefault="00F37755"/>
    <w:p w14:paraId="7CF5FF5C" w14:textId="4A1BD045" w:rsidR="00081286" w:rsidRPr="00081286" w:rsidRDefault="00081286">
      <w:pPr>
        <w:rPr>
          <w:b/>
          <w:bCs/>
        </w:rPr>
      </w:pPr>
      <w:r w:rsidRPr="00081286">
        <w:rPr>
          <w:b/>
          <w:bCs/>
        </w:rPr>
        <w:t>QUESTIONS #1</w:t>
      </w:r>
    </w:p>
    <w:p w14:paraId="1D5E7105" w14:textId="0F61134E" w:rsidR="00D33C64" w:rsidRDefault="00D33C64" w:rsidP="00D33C64">
      <w:r>
        <w:t xml:space="preserve">What is </w:t>
      </w:r>
      <w:proofErr w:type="spellStart"/>
      <w:r>
        <w:t>Tkinter</w:t>
      </w:r>
      <w:proofErr w:type="spellEnd"/>
      <w:r>
        <w:t>?</w:t>
      </w:r>
    </w:p>
    <w:p w14:paraId="4B227D5F" w14:textId="77777777" w:rsidR="00D33C64" w:rsidRDefault="00D33C64" w:rsidP="00D33C64">
      <w:r>
        <w:t>a) A programming language</w:t>
      </w:r>
    </w:p>
    <w:p w14:paraId="053073F7" w14:textId="00D2A49D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>b) A GUI library in Python</w:t>
      </w:r>
      <w:r w:rsidRPr="0055154E">
        <w:rPr>
          <w:b/>
          <w:bCs/>
        </w:rPr>
        <w:t xml:space="preserve"> </w:t>
      </w:r>
    </w:p>
    <w:p w14:paraId="2EDD8507" w14:textId="77777777" w:rsidR="00D33C64" w:rsidRDefault="00D33C64" w:rsidP="00D33C64">
      <w:r>
        <w:t>c) A database management system</w:t>
      </w:r>
    </w:p>
    <w:p w14:paraId="03451D29" w14:textId="77777777" w:rsidR="00D33C64" w:rsidRDefault="00D33C64" w:rsidP="00D33C64">
      <w:r>
        <w:t>d) A web development framework</w:t>
      </w:r>
    </w:p>
    <w:p w14:paraId="0D7C698A" w14:textId="77777777" w:rsidR="00D33C64" w:rsidRDefault="00D33C64" w:rsidP="00D33C64"/>
    <w:p w14:paraId="66445FE8" w14:textId="0A180D23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2</w:t>
      </w:r>
    </w:p>
    <w:p w14:paraId="78E99D16" w14:textId="77777777" w:rsidR="00D33C64" w:rsidRDefault="00D33C64" w:rsidP="00D33C64">
      <w:r>
        <w:t xml:space="preserve">How do you import </w:t>
      </w:r>
      <w:proofErr w:type="spellStart"/>
      <w:r>
        <w:t>Tkinter</w:t>
      </w:r>
      <w:proofErr w:type="spellEnd"/>
      <w:r>
        <w:t xml:space="preserve"> in Python?</w:t>
      </w:r>
    </w:p>
    <w:p w14:paraId="353C508D" w14:textId="77777777" w:rsidR="00D33C64" w:rsidRDefault="00D33C64" w:rsidP="00D33C64">
      <w:r>
        <w:t xml:space="preserve">a) import </w:t>
      </w:r>
      <w:proofErr w:type="spellStart"/>
      <w:r>
        <w:t>tkinter</w:t>
      </w:r>
      <w:proofErr w:type="spellEnd"/>
      <w:r>
        <w:t xml:space="preserve"> as </w:t>
      </w:r>
      <w:proofErr w:type="spellStart"/>
      <w:r>
        <w:t>tk</w:t>
      </w:r>
      <w:proofErr w:type="spellEnd"/>
    </w:p>
    <w:p w14:paraId="65EAF8ED" w14:textId="702685A0" w:rsidR="00D33C64" w:rsidRDefault="00D33C64" w:rsidP="00D33C64">
      <w:r>
        <w:t xml:space="preserve">b) from </w:t>
      </w:r>
      <w:proofErr w:type="spellStart"/>
      <w:r>
        <w:t>tkinter</w:t>
      </w:r>
      <w:proofErr w:type="spellEnd"/>
      <w:r>
        <w:t xml:space="preserve"> import * </w:t>
      </w:r>
    </w:p>
    <w:p w14:paraId="025C95C9" w14:textId="77777777" w:rsidR="00D33C64" w:rsidRDefault="00D33C64" w:rsidP="00D33C64">
      <w:r>
        <w:t xml:space="preserve">c) import </w:t>
      </w:r>
      <w:proofErr w:type="spellStart"/>
      <w:r>
        <w:t>Tkinter</w:t>
      </w:r>
      <w:proofErr w:type="spellEnd"/>
    </w:p>
    <w:p w14:paraId="34EAF2E6" w14:textId="77777777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 xml:space="preserve">d) import </w:t>
      </w:r>
      <w:proofErr w:type="spellStart"/>
      <w:r w:rsidRPr="0055154E">
        <w:rPr>
          <w:b/>
          <w:bCs/>
          <w:highlight w:val="yellow"/>
        </w:rPr>
        <w:t>tkinter</w:t>
      </w:r>
      <w:proofErr w:type="spellEnd"/>
    </w:p>
    <w:p w14:paraId="347521D9" w14:textId="77777777" w:rsidR="00D33C64" w:rsidRDefault="00D33C64" w:rsidP="00D33C64"/>
    <w:p w14:paraId="7B53D03B" w14:textId="675B28DF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3</w:t>
      </w:r>
    </w:p>
    <w:p w14:paraId="0CA04678" w14:textId="77777777" w:rsidR="00D33C64" w:rsidRDefault="00D33C64" w:rsidP="00D33C64">
      <w:r>
        <w:t xml:space="preserve">Which method is used to start the </w:t>
      </w:r>
      <w:proofErr w:type="spellStart"/>
      <w:r>
        <w:t>Tkinter</w:t>
      </w:r>
      <w:proofErr w:type="spellEnd"/>
      <w:r>
        <w:t xml:space="preserve"> main event loop?</w:t>
      </w:r>
    </w:p>
    <w:p w14:paraId="7BBC2BC1" w14:textId="77777777" w:rsidR="00D33C64" w:rsidRDefault="00D33C64" w:rsidP="00D33C64">
      <w:r>
        <w:t xml:space="preserve">a) </w:t>
      </w:r>
      <w:proofErr w:type="gramStart"/>
      <w:r>
        <w:t>start(</w:t>
      </w:r>
      <w:proofErr w:type="gramEnd"/>
      <w:r>
        <w:t>)</w:t>
      </w:r>
    </w:p>
    <w:p w14:paraId="7CE773DC" w14:textId="77777777" w:rsidR="00D33C64" w:rsidRDefault="00D33C64" w:rsidP="00D33C64">
      <w:r>
        <w:t xml:space="preserve">b) </w:t>
      </w:r>
      <w:proofErr w:type="gramStart"/>
      <w:r>
        <w:t>main(</w:t>
      </w:r>
      <w:proofErr w:type="gramEnd"/>
      <w:r>
        <w:t>)</w:t>
      </w:r>
    </w:p>
    <w:p w14:paraId="5654BCBA" w14:textId="77777777" w:rsidR="00D33C64" w:rsidRDefault="00D33C64" w:rsidP="00D33C64">
      <w:r>
        <w:t xml:space="preserve">c) </w:t>
      </w:r>
      <w:proofErr w:type="gramStart"/>
      <w:r>
        <w:t>loop(</w:t>
      </w:r>
      <w:proofErr w:type="gramEnd"/>
      <w:r>
        <w:t>)</w:t>
      </w:r>
    </w:p>
    <w:p w14:paraId="0BD90484" w14:textId="74933F92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 xml:space="preserve">d) </w:t>
      </w:r>
      <w:proofErr w:type="spellStart"/>
      <w:proofErr w:type="gramStart"/>
      <w:r w:rsidRPr="0055154E">
        <w:rPr>
          <w:b/>
          <w:bCs/>
          <w:highlight w:val="yellow"/>
        </w:rPr>
        <w:t>mainloop</w:t>
      </w:r>
      <w:proofErr w:type="spellEnd"/>
      <w:r w:rsidRPr="0055154E">
        <w:rPr>
          <w:b/>
          <w:bCs/>
          <w:highlight w:val="yellow"/>
        </w:rPr>
        <w:t>(</w:t>
      </w:r>
      <w:proofErr w:type="gramEnd"/>
      <w:r w:rsidRPr="0055154E">
        <w:rPr>
          <w:b/>
          <w:bCs/>
          <w:highlight w:val="yellow"/>
        </w:rPr>
        <w:t>)</w:t>
      </w:r>
      <w:r w:rsidRPr="0055154E">
        <w:rPr>
          <w:b/>
          <w:bCs/>
        </w:rPr>
        <w:t xml:space="preserve"> </w:t>
      </w:r>
    </w:p>
    <w:p w14:paraId="1F8EE05F" w14:textId="2F3BD6F8" w:rsidR="00081286" w:rsidRDefault="00081286">
      <w:r>
        <w:br w:type="page"/>
      </w:r>
    </w:p>
    <w:p w14:paraId="1A5371E9" w14:textId="0E45B850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lastRenderedPageBreak/>
        <w:t>QUESTIONS #</w:t>
      </w:r>
      <w:r>
        <w:rPr>
          <w:b/>
          <w:bCs/>
        </w:rPr>
        <w:t>4</w:t>
      </w:r>
    </w:p>
    <w:p w14:paraId="47425AA1" w14:textId="77777777" w:rsidR="00D33C64" w:rsidRDefault="00D33C64" w:rsidP="00D33C64">
      <w:r>
        <w:t xml:space="preserve">How do you create a basic </w:t>
      </w:r>
      <w:proofErr w:type="spellStart"/>
      <w:r>
        <w:t>Tkinter</w:t>
      </w:r>
      <w:proofErr w:type="spellEnd"/>
      <w:r>
        <w:t xml:space="preserve"> window?</w:t>
      </w:r>
    </w:p>
    <w:p w14:paraId="579B9C37" w14:textId="77777777" w:rsidR="00D33C64" w:rsidRDefault="00D33C64" w:rsidP="00D33C64">
      <w:r w:rsidRPr="0055154E">
        <w:rPr>
          <w:highlight w:val="yellow"/>
        </w:rPr>
        <w:t xml:space="preserve">a) window = </w:t>
      </w:r>
      <w:proofErr w:type="spellStart"/>
      <w:proofErr w:type="gramStart"/>
      <w:r w:rsidRPr="0055154E">
        <w:rPr>
          <w:highlight w:val="yellow"/>
        </w:rPr>
        <w:t>tk.Tk</w:t>
      </w:r>
      <w:proofErr w:type="spellEnd"/>
      <w:proofErr w:type="gramEnd"/>
      <w:r w:rsidRPr="0055154E">
        <w:rPr>
          <w:highlight w:val="yellow"/>
        </w:rPr>
        <w:t>()</w:t>
      </w:r>
    </w:p>
    <w:p w14:paraId="07C4DFFF" w14:textId="77777777" w:rsidR="00D33C64" w:rsidRDefault="00D33C64" w:rsidP="00D33C64">
      <w:r>
        <w:t xml:space="preserve">b) window = </w:t>
      </w:r>
      <w:proofErr w:type="gramStart"/>
      <w:r>
        <w:t>Tk(</w:t>
      </w:r>
      <w:proofErr w:type="gramEnd"/>
      <w:r>
        <w:t>)</w:t>
      </w:r>
    </w:p>
    <w:p w14:paraId="26D1F056" w14:textId="77777777" w:rsidR="00D33C64" w:rsidRDefault="00D33C64" w:rsidP="00D33C64">
      <w:r>
        <w:t xml:space="preserve">c) window = </w:t>
      </w:r>
      <w:proofErr w:type="spellStart"/>
      <w:proofErr w:type="gramStart"/>
      <w:r>
        <w:t>tk.create</w:t>
      </w:r>
      <w:proofErr w:type="gramEnd"/>
      <w:r>
        <w:t>_window</w:t>
      </w:r>
      <w:proofErr w:type="spellEnd"/>
      <w:r>
        <w:t>()</w:t>
      </w:r>
    </w:p>
    <w:p w14:paraId="5EFDDDA5" w14:textId="3CECB10B" w:rsidR="00D33C64" w:rsidRDefault="00D33C64" w:rsidP="00D33C64">
      <w:r>
        <w:t xml:space="preserve">d) window = </w:t>
      </w:r>
      <w:proofErr w:type="spellStart"/>
      <w:proofErr w:type="gramStart"/>
      <w:r>
        <w:t>tk.Frame</w:t>
      </w:r>
      <w:proofErr w:type="spellEnd"/>
      <w:proofErr w:type="gramEnd"/>
      <w:r>
        <w:t xml:space="preserve">() </w:t>
      </w:r>
    </w:p>
    <w:p w14:paraId="4C2CEAF1" w14:textId="77777777" w:rsidR="00D33C64" w:rsidRDefault="00D33C64" w:rsidP="00D33C64"/>
    <w:p w14:paraId="116797F9" w14:textId="65090975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5</w:t>
      </w:r>
    </w:p>
    <w:p w14:paraId="723DFDE2" w14:textId="77777777" w:rsidR="00D33C64" w:rsidRDefault="00D33C64" w:rsidP="00D33C64">
      <w:r>
        <w:t xml:space="preserve">How can you set the title of a </w:t>
      </w:r>
      <w:proofErr w:type="spellStart"/>
      <w:r>
        <w:t>Tkinter</w:t>
      </w:r>
      <w:proofErr w:type="spellEnd"/>
      <w:r>
        <w:t xml:space="preserve"> window?</w:t>
      </w:r>
    </w:p>
    <w:p w14:paraId="4F41BB3D" w14:textId="77777777" w:rsidR="00D33C64" w:rsidRDefault="00D33C64" w:rsidP="00D33C64">
      <w:r>
        <w:t xml:space="preserve">a) </w:t>
      </w:r>
      <w:proofErr w:type="spellStart"/>
      <w:r>
        <w:t>window.set_title</w:t>
      </w:r>
      <w:proofErr w:type="spellEnd"/>
      <w:r>
        <w:t>("Title")</w:t>
      </w:r>
    </w:p>
    <w:p w14:paraId="27B901FB" w14:textId="1208E439" w:rsidR="00D33C64" w:rsidRDefault="00D33C64" w:rsidP="00D33C64">
      <w:r w:rsidRPr="0055154E">
        <w:rPr>
          <w:highlight w:val="yellow"/>
        </w:rPr>
        <w:t xml:space="preserve">b) </w:t>
      </w:r>
      <w:proofErr w:type="spellStart"/>
      <w:proofErr w:type="gramStart"/>
      <w:r w:rsidRPr="0055154E">
        <w:rPr>
          <w:highlight w:val="yellow"/>
        </w:rPr>
        <w:t>window.title</w:t>
      </w:r>
      <w:proofErr w:type="spellEnd"/>
      <w:proofErr w:type="gramEnd"/>
      <w:r w:rsidRPr="0055154E">
        <w:rPr>
          <w:highlight w:val="yellow"/>
        </w:rPr>
        <w:t>("Title")</w:t>
      </w:r>
      <w:r>
        <w:t xml:space="preserve"> </w:t>
      </w:r>
    </w:p>
    <w:p w14:paraId="7F8DC675" w14:textId="77777777" w:rsidR="00D33C64" w:rsidRDefault="00D33C64" w:rsidP="00D33C64">
      <w:r>
        <w:t xml:space="preserve">c) </w:t>
      </w:r>
      <w:proofErr w:type="spellStart"/>
      <w:r>
        <w:t>window.set</w:t>
      </w:r>
      <w:proofErr w:type="spellEnd"/>
      <w:r>
        <w:t>("Title")</w:t>
      </w:r>
    </w:p>
    <w:p w14:paraId="7D037342" w14:textId="77777777" w:rsidR="00D33C64" w:rsidRDefault="00D33C64" w:rsidP="00D33C64">
      <w:r>
        <w:t xml:space="preserve">d) </w:t>
      </w:r>
      <w:proofErr w:type="spellStart"/>
      <w:r>
        <w:t>window.set_title</w:t>
      </w:r>
      <w:proofErr w:type="spellEnd"/>
      <w:r>
        <w:t xml:space="preserve"> = "Title"</w:t>
      </w:r>
    </w:p>
    <w:p w14:paraId="08699574" w14:textId="77777777" w:rsidR="00D33C64" w:rsidRDefault="00D33C64" w:rsidP="00D33C64"/>
    <w:p w14:paraId="2EE28757" w14:textId="731838A2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6</w:t>
      </w:r>
    </w:p>
    <w:p w14:paraId="55973AF6" w14:textId="77777777" w:rsidR="00D33C64" w:rsidRDefault="00D33C64" w:rsidP="00D33C64">
      <w:r>
        <w:t xml:space="preserve">What is a Label widget in </w:t>
      </w:r>
      <w:proofErr w:type="spellStart"/>
      <w:r>
        <w:t>Tkinter</w:t>
      </w:r>
      <w:proofErr w:type="spellEnd"/>
      <w:r>
        <w:t>?</w:t>
      </w:r>
    </w:p>
    <w:p w14:paraId="25BDD592" w14:textId="77777777" w:rsidR="00D33C64" w:rsidRDefault="00D33C64" w:rsidP="00D33C64">
      <w:r>
        <w:t>a) A widget used for inputting text</w:t>
      </w:r>
    </w:p>
    <w:p w14:paraId="7EB71295" w14:textId="77777777" w:rsidR="00D33C64" w:rsidRDefault="00D33C64" w:rsidP="00D33C64">
      <w:r>
        <w:t>b) A container to group other widgets</w:t>
      </w:r>
    </w:p>
    <w:p w14:paraId="5050E872" w14:textId="2FA43AC5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>c) A widget to display text or images</w:t>
      </w:r>
      <w:r w:rsidRPr="0055154E">
        <w:rPr>
          <w:b/>
          <w:bCs/>
        </w:rPr>
        <w:t xml:space="preserve"> </w:t>
      </w:r>
    </w:p>
    <w:p w14:paraId="4AF2433E" w14:textId="77777777" w:rsidR="00D33C64" w:rsidRDefault="00D33C64" w:rsidP="00D33C64">
      <w:r>
        <w:t>d) A widget to display a list of items</w:t>
      </w:r>
    </w:p>
    <w:p w14:paraId="4B0A7598" w14:textId="77777777" w:rsidR="00D33C64" w:rsidRDefault="00D33C64" w:rsidP="00D33C64"/>
    <w:p w14:paraId="0890C1A0" w14:textId="574B8AFF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7</w:t>
      </w:r>
    </w:p>
    <w:p w14:paraId="6B4E1A6A" w14:textId="77777777" w:rsidR="00D33C64" w:rsidRDefault="00D33C64" w:rsidP="00D33C64">
      <w:r>
        <w:t xml:space="preserve">Which geometry manager is used to organize widgets in a block-like fashion in </w:t>
      </w:r>
      <w:proofErr w:type="spellStart"/>
      <w:r>
        <w:t>Tkinter</w:t>
      </w:r>
      <w:proofErr w:type="spellEnd"/>
      <w:r>
        <w:t>?</w:t>
      </w:r>
    </w:p>
    <w:p w14:paraId="2E583850" w14:textId="77777777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 xml:space="preserve">a) </w:t>
      </w:r>
      <w:proofErr w:type="gramStart"/>
      <w:r w:rsidRPr="0055154E">
        <w:rPr>
          <w:b/>
          <w:bCs/>
          <w:highlight w:val="yellow"/>
        </w:rPr>
        <w:t>grid(</w:t>
      </w:r>
      <w:proofErr w:type="gramEnd"/>
      <w:r w:rsidRPr="0055154E">
        <w:rPr>
          <w:b/>
          <w:bCs/>
          <w:highlight w:val="yellow"/>
        </w:rPr>
        <w:t>)</w:t>
      </w:r>
    </w:p>
    <w:p w14:paraId="09752CCF" w14:textId="77777777" w:rsidR="00D33C64" w:rsidRDefault="00D33C64" w:rsidP="00D33C64">
      <w:r>
        <w:t xml:space="preserve">b) </w:t>
      </w:r>
      <w:proofErr w:type="gramStart"/>
      <w:r>
        <w:t>place(</w:t>
      </w:r>
      <w:proofErr w:type="gramEnd"/>
      <w:r>
        <w:t>)</w:t>
      </w:r>
    </w:p>
    <w:p w14:paraId="6F44A935" w14:textId="2A04E580" w:rsidR="00D33C64" w:rsidRDefault="00D33C64" w:rsidP="00D33C64">
      <w:r>
        <w:t xml:space="preserve">c) </w:t>
      </w:r>
      <w:proofErr w:type="gramStart"/>
      <w:r>
        <w:t>pack(</w:t>
      </w:r>
      <w:proofErr w:type="gramEnd"/>
      <w:r>
        <w:t xml:space="preserve">) </w:t>
      </w:r>
    </w:p>
    <w:p w14:paraId="381C564F" w14:textId="77777777" w:rsidR="00D33C64" w:rsidRDefault="00D33C64" w:rsidP="00D33C64">
      <w:r>
        <w:t xml:space="preserve">d) </w:t>
      </w:r>
      <w:proofErr w:type="spellStart"/>
      <w:r>
        <w:t>place_</w:t>
      </w:r>
      <w:proofErr w:type="gramStart"/>
      <w:r>
        <w:t>forget</w:t>
      </w:r>
      <w:proofErr w:type="spellEnd"/>
      <w:r>
        <w:t>(</w:t>
      </w:r>
      <w:proofErr w:type="gramEnd"/>
      <w:r>
        <w:t>)</w:t>
      </w:r>
    </w:p>
    <w:p w14:paraId="3227D883" w14:textId="08204211" w:rsidR="00081286" w:rsidRDefault="00081286">
      <w:r>
        <w:br w:type="page"/>
      </w:r>
    </w:p>
    <w:p w14:paraId="58932917" w14:textId="243EA47E" w:rsidR="00D33C64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lastRenderedPageBreak/>
        <w:t>QUESTIONS #</w:t>
      </w:r>
      <w:r>
        <w:rPr>
          <w:b/>
          <w:bCs/>
        </w:rPr>
        <w:t>8</w:t>
      </w:r>
    </w:p>
    <w:p w14:paraId="3DA9DBD4" w14:textId="77777777" w:rsidR="00D33C64" w:rsidRDefault="00D33C64" w:rsidP="00D33C64">
      <w:r>
        <w:t xml:space="preserve">How do you create a Button widget in </w:t>
      </w:r>
      <w:proofErr w:type="spellStart"/>
      <w:r>
        <w:t>Tkinter</w:t>
      </w:r>
      <w:proofErr w:type="spellEnd"/>
      <w:r>
        <w:t>?</w:t>
      </w:r>
    </w:p>
    <w:p w14:paraId="38631D5F" w14:textId="158ED2BD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 xml:space="preserve">a) button = </w:t>
      </w:r>
      <w:proofErr w:type="gramStart"/>
      <w:r w:rsidRPr="0055154E">
        <w:rPr>
          <w:b/>
          <w:bCs/>
          <w:highlight w:val="yellow"/>
        </w:rPr>
        <w:t>Button(</w:t>
      </w:r>
      <w:proofErr w:type="gramEnd"/>
      <w:r w:rsidRPr="0055154E">
        <w:rPr>
          <w:b/>
          <w:bCs/>
          <w:highlight w:val="yellow"/>
        </w:rPr>
        <w:t>root, text="Click Me")</w:t>
      </w:r>
      <w:r w:rsidRPr="0055154E">
        <w:rPr>
          <w:b/>
          <w:bCs/>
        </w:rPr>
        <w:t xml:space="preserve"> </w:t>
      </w:r>
    </w:p>
    <w:p w14:paraId="4D6A98AE" w14:textId="77777777" w:rsidR="00D33C64" w:rsidRDefault="00D33C64" w:rsidP="00D33C64">
      <w:r>
        <w:t xml:space="preserve">b) button = </w:t>
      </w:r>
      <w:proofErr w:type="gramStart"/>
      <w:r>
        <w:t>Button(</w:t>
      </w:r>
      <w:proofErr w:type="gramEnd"/>
      <w:r>
        <w:t>"Click Me")</w:t>
      </w:r>
    </w:p>
    <w:p w14:paraId="0D703CE1" w14:textId="77777777" w:rsidR="00D33C64" w:rsidRDefault="00D33C64" w:rsidP="00D33C64">
      <w:r>
        <w:t xml:space="preserve">c) button = </w:t>
      </w:r>
      <w:proofErr w:type="gramStart"/>
      <w:r>
        <w:t>Button(</w:t>
      </w:r>
      <w:proofErr w:type="gramEnd"/>
      <w:r>
        <w:t>text="Click Me")</w:t>
      </w:r>
    </w:p>
    <w:p w14:paraId="25DC4C45" w14:textId="77777777" w:rsidR="00D33C64" w:rsidRDefault="00D33C64" w:rsidP="00D33C64">
      <w:r>
        <w:t xml:space="preserve">d) button = </w:t>
      </w:r>
      <w:proofErr w:type="spellStart"/>
      <w:r>
        <w:t>Button.create</w:t>
      </w:r>
      <w:proofErr w:type="spellEnd"/>
      <w:r>
        <w:t>(root, "Click Me")</w:t>
      </w:r>
    </w:p>
    <w:p w14:paraId="0F66C651" w14:textId="77777777" w:rsidR="00D33C64" w:rsidRDefault="00D33C64" w:rsidP="00D33C64"/>
    <w:p w14:paraId="37E4776C" w14:textId="35939EFA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9</w:t>
      </w:r>
    </w:p>
    <w:p w14:paraId="74D2BD55" w14:textId="77777777" w:rsidR="00D33C64" w:rsidRDefault="00D33C64" w:rsidP="00D33C64">
      <w:r>
        <w:t xml:space="preserve">What is the purpose of the Entry widget in </w:t>
      </w:r>
      <w:proofErr w:type="spellStart"/>
      <w:r>
        <w:t>Tkinter</w:t>
      </w:r>
      <w:proofErr w:type="spellEnd"/>
      <w:r>
        <w:t>?</w:t>
      </w:r>
    </w:p>
    <w:p w14:paraId="53B650A7" w14:textId="77777777" w:rsidR="00D33C64" w:rsidRDefault="00D33C64" w:rsidP="00D33C64">
      <w:r>
        <w:t>a) To display text or images</w:t>
      </w:r>
    </w:p>
    <w:p w14:paraId="1440EA5E" w14:textId="77777777" w:rsidR="00D33C64" w:rsidRDefault="00D33C64" w:rsidP="00D33C64">
      <w:r>
        <w:t>b) To create buttons</w:t>
      </w:r>
    </w:p>
    <w:p w14:paraId="196BC781" w14:textId="77777777" w:rsidR="00D33C64" w:rsidRDefault="00D33C64" w:rsidP="00D33C64">
      <w:r>
        <w:t>c) To display a message box</w:t>
      </w:r>
    </w:p>
    <w:p w14:paraId="56D171E9" w14:textId="0E51821F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>d) To get user input</w:t>
      </w:r>
      <w:r w:rsidRPr="0055154E">
        <w:rPr>
          <w:b/>
          <w:bCs/>
        </w:rPr>
        <w:t xml:space="preserve"> </w:t>
      </w:r>
    </w:p>
    <w:p w14:paraId="4D4F752B" w14:textId="77777777" w:rsidR="00D33C64" w:rsidRDefault="00D33C64" w:rsidP="00D33C64"/>
    <w:p w14:paraId="6102D846" w14:textId="6FE7C427" w:rsidR="00081286" w:rsidRPr="00081286" w:rsidRDefault="00081286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10</w:t>
      </w:r>
    </w:p>
    <w:p w14:paraId="7C4ED3A7" w14:textId="77777777" w:rsidR="00D33C64" w:rsidRDefault="00D33C64" w:rsidP="00D33C64">
      <w:r>
        <w:t xml:space="preserve">What is the purpose of the </w:t>
      </w:r>
      <w:proofErr w:type="gramStart"/>
      <w:r>
        <w:t>grid(</w:t>
      </w:r>
      <w:proofErr w:type="gramEnd"/>
      <w:r>
        <w:t xml:space="preserve">) geometry manager in </w:t>
      </w:r>
      <w:proofErr w:type="spellStart"/>
      <w:r>
        <w:t>Tkinter</w:t>
      </w:r>
      <w:proofErr w:type="spellEnd"/>
      <w:r>
        <w:t>?</w:t>
      </w:r>
    </w:p>
    <w:p w14:paraId="771AA720" w14:textId="77777777" w:rsidR="00D33C64" w:rsidRDefault="00D33C64" w:rsidP="00D33C64">
      <w:r>
        <w:t>a) To arrange widgets in a single row</w:t>
      </w:r>
    </w:p>
    <w:p w14:paraId="548A6166" w14:textId="5BC0174C" w:rsidR="00D33C64" w:rsidRPr="0055154E" w:rsidRDefault="00D33C64" w:rsidP="00D33C64">
      <w:pPr>
        <w:rPr>
          <w:b/>
          <w:bCs/>
        </w:rPr>
      </w:pPr>
      <w:r w:rsidRPr="0055154E">
        <w:rPr>
          <w:b/>
          <w:bCs/>
          <w:highlight w:val="yellow"/>
        </w:rPr>
        <w:t>b) To arrange widgets in a table-like structure</w:t>
      </w:r>
      <w:r w:rsidRPr="0055154E">
        <w:rPr>
          <w:b/>
          <w:bCs/>
        </w:rPr>
        <w:t xml:space="preserve"> </w:t>
      </w:r>
    </w:p>
    <w:p w14:paraId="5BC759C0" w14:textId="77777777" w:rsidR="00D33C64" w:rsidRDefault="00D33C64" w:rsidP="00D33C64">
      <w:r>
        <w:t>c) To arrange widgets in a circle</w:t>
      </w:r>
    </w:p>
    <w:p w14:paraId="09CAF079" w14:textId="77777777" w:rsidR="00D33C64" w:rsidRDefault="00D33C64" w:rsidP="00D33C64">
      <w:r>
        <w:t>d) To arrange widgets randomly</w:t>
      </w:r>
    </w:p>
    <w:p w14:paraId="7EEA5F9D" w14:textId="77777777" w:rsidR="005E4A1A" w:rsidRDefault="005E4A1A" w:rsidP="00D33C64"/>
    <w:p w14:paraId="73A08B7D" w14:textId="48D374BE" w:rsidR="005E4A1A" w:rsidRDefault="005E4A1A" w:rsidP="00D33C64">
      <w:pPr>
        <w:rPr>
          <w:b/>
          <w:bCs/>
        </w:rPr>
      </w:pPr>
      <w:r w:rsidRPr="00081286">
        <w:rPr>
          <w:b/>
          <w:bCs/>
        </w:rPr>
        <w:t>QUESTIONS #</w:t>
      </w:r>
      <w:r>
        <w:rPr>
          <w:b/>
          <w:bCs/>
        </w:rPr>
        <w:t>11</w:t>
      </w:r>
    </w:p>
    <w:p w14:paraId="7158AA76" w14:textId="77777777" w:rsidR="005E4A1A" w:rsidRPr="005E4A1A" w:rsidRDefault="005E4A1A" w:rsidP="005E4A1A">
      <w:r w:rsidRPr="005E4A1A">
        <w:t xml:space="preserve">In </w:t>
      </w:r>
      <w:proofErr w:type="spellStart"/>
      <w:r w:rsidRPr="005E4A1A">
        <w:t>Tkinter</w:t>
      </w:r>
      <w:proofErr w:type="spellEnd"/>
      <w:r w:rsidRPr="005E4A1A">
        <w:t>, how do you create a button widget that executes a function called "</w:t>
      </w:r>
      <w:proofErr w:type="spellStart"/>
      <w:r w:rsidRPr="005E4A1A">
        <w:t>handle_click</w:t>
      </w:r>
      <w:proofErr w:type="spellEnd"/>
      <w:r w:rsidRPr="005E4A1A">
        <w:t>" when clicked?</w:t>
      </w:r>
    </w:p>
    <w:p w14:paraId="719065C1" w14:textId="77777777" w:rsidR="005E4A1A" w:rsidRPr="0055154E" w:rsidRDefault="005E4A1A" w:rsidP="005E4A1A">
      <w:pPr>
        <w:rPr>
          <w:b/>
          <w:bCs/>
        </w:rPr>
      </w:pPr>
      <w:r w:rsidRPr="0055154E">
        <w:rPr>
          <w:b/>
          <w:bCs/>
          <w:highlight w:val="yellow"/>
        </w:rPr>
        <w:t xml:space="preserve">A) button = </w:t>
      </w:r>
      <w:proofErr w:type="gramStart"/>
      <w:r w:rsidRPr="0055154E">
        <w:rPr>
          <w:b/>
          <w:bCs/>
          <w:highlight w:val="yellow"/>
        </w:rPr>
        <w:t>Button(</w:t>
      </w:r>
      <w:proofErr w:type="gramEnd"/>
      <w:r w:rsidRPr="0055154E">
        <w:rPr>
          <w:b/>
          <w:bCs/>
          <w:highlight w:val="yellow"/>
        </w:rPr>
        <w:t>text="Click me!", command=</w:t>
      </w:r>
      <w:proofErr w:type="spellStart"/>
      <w:r w:rsidRPr="0055154E">
        <w:rPr>
          <w:b/>
          <w:bCs/>
          <w:highlight w:val="yellow"/>
        </w:rPr>
        <w:t>handle_click</w:t>
      </w:r>
      <w:proofErr w:type="spellEnd"/>
      <w:r w:rsidRPr="0055154E">
        <w:rPr>
          <w:b/>
          <w:bCs/>
          <w:highlight w:val="yellow"/>
        </w:rPr>
        <w:t>)</w:t>
      </w:r>
    </w:p>
    <w:p w14:paraId="4B9C9047" w14:textId="77777777" w:rsidR="005E4A1A" w:rsidRPr="005E4A1A" w:rsidRDefault="005E4A1A" w:rsidP="005E4A1A">
      <w:r w:rsidRPr="005E4A1A">
        <w:t xml:space="preserve">B) button = </w:t>
      </w:r>
      <w:proofErr w:type="gramStart"/>
      <w:r w:rsidRPr="005E4A1A">
        <w:t>Button(</w:t>
      </w:r>
      <w:proofErr w:type="spellStart"/>
      <w:proofErr w:type="gramEnd"/>
      <w:r w:rsidRPr="005E4A1A">
        <w:t>handle_click</w:t>
      </w:r>
      <w:proofErr w:type="spellEnd"/>
      <w:r w:rsidRPr="005E4A1A">
        <w:t>="Click me!")</w:t>
      </w:r>
    </w:p>
    <w:p w14:paraId="5057D4AD" w14:textId="77777777" w:rsidR="005E4A1A" w:rsidRPr="005E4A1A" w:rsidRDefault="005E4A1A" w:rsidP="005E4A1A">
      <w:r w:rsidRPr="005E4A1A">
        <w:t>C) button = Button(command=</w:t>
      </w:r>
      <w:proofErr w:type="spellStart"/>
      <w:r w:rsidRPr="005E4A1A">
        <w:t>handle_click</w:t>
      </w:r>
      <w:proofErr w:type="spellEnd"/>
      <w:r w:rsidRPr="005E4A1A">
        <w:t>)</w:t>
      </w:r>
    </w:p>
    <w:p w14:paraId="5486C55E" w14:textId="77777777" w:rsidR="005E4A1A" w:rsidRPr="005E4A1A" w:rsidRDefault="005E4A1A" w:rsidP="005E4A1A">
      <w:r w:rsidRPr="005E4A1A">
        <w:t>D) button = Button(</w:t>
      </w:r>
      <w:proofErr w:type="spellStart"/>
      <w:r w:rsidRPr="005E4A1A">
        <w:t>handle_click</w:t>
      </w:r>
      <w:proofErr w:type="spellEnd"/>
      <w:r w:rsidRPr="005E4A1A">
        <w:t>)</w:t>
      </w:r>
    </w:p>
    <w:p w14:paraId="514E7CCA" w14:textId="77777777" w:rsidR="005E4A1A" w:rsidRPr="005E4A1A" w:rsidRDefault="005E4A1A" w:rsidP="005E4A1A"/>
    <w:p w14:paraId="729C473B" w14:textId="4B1642D3" w:rsidR="005E4A1A" w:rsidRPr="005E4A1A" w:rsidRDefault="005E4A1A" w:rsidP="005E4A1A">
      <w:r w:rsidRPr="005E4A1A">
        <w:lastRenderedPageBreak/>
        <w:t xml:space="preserve">Answer: A) button = </w:t>
      </w:r>
      <w:proofErr w:type="gramStart"/>
      <w:r w:rsidRPr="005E4A1A">
        <w:t>Button(</w:t>
      </w:r>
      <w:proofErr w:type="gramEnd"/>
      <w:r w:rsidRPr="005E4A1A">
        <w:t>text="Click me!", command=</w:t>
      </w:r>
      <w:proofErr w:type="spellStart"/>
      <w:r w:rsidRPr="005E4A1A">
        <w:t>handle_click</w:t>
      </w:r>
      <w:proofErr w:type="spellEnd"/>
    </w:p>
    <w:p w14:paraId="7272F8D0" w14:textId="77777777" w:rsidR="00081286" w:rsidRDefault="00081286" w:rsidP="00D33C64"/>
    <w:p w14:paraId="4CBE15EB" w14:textId="77777777" w:rsidR="00081286" w:rsidRDefault="00081286" w:rsidP="00D33C64"/>
    <w:p w14:paraId="5E80426B" w14:textId="461ECEF7" w:rsidR="00081286" w:rsidRDefault="00081286" w:rsidP="00D33C64">
      <w:r>
        <w:t>Submit this document to Module 8.</w:t>
      </w:r>
    </w:p>
    <w:p w14:paraId="4977FDA4" w14:textId="77777777" w:rsidR="00D33C64" w:rsidRDefault="00D33C64" w:rsidP="00D33C64"/>
    <w:p w14:paraId="43D13F2C" w14:textId="295D0EB2" w:rsidR="00805AC1" w:rsidRDefault="00805AC1" w:rsidP="00D33C64"/>
    <w:sectPr w:rsidR="00805AC1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CDEFF" w14:textId="77777777" w:rsidR="00AE0FEB" w:rsidRDefault="00AE0FEB" w:rsidP="00805AC1">
      <w:pPr>
        <w:spacing w:after="0" w:line="240" w:lineRule="auto"/>
      </w:pPr>
      <w:r>
        <w:separator/>
      </w:r>
    </w:p>
  </w:endnote>
  <w:endnote w:type="continuationSeparator" w:id="0">
    <w:p w14:paraId="03A32C8F" w14:textId="77777777" w:rsidR="00AE0FEB" w:rsidRDefault="00AE0FEB" w:rsidP="00805A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CD5AB" w14:textId="77777777" w:rsidR="00AE0FEB" w:rsidRDefault="00AE0FEB" w:rsidP="00805AC1">
      <w:pPr>
        <w:spacing w:after="0" w:line="240" w:lineRule="auto"/>
      </w:pPr>
      <w:r>
        <w:separator/>
      </w:r>
    </w:p>
  </w:footnote>
  <w:footnote w:type="continuationSeparator" w:id="0">
    <w:p w14:paraId="294B2ECE" w14:textId="77777777" w:rsidR="00AE0FEB" w:rsidRDefault="00AE0FEB" w:rsidP="00805A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22A70" w14:textId="66805D05" w:rsidR="00805AC1" w:rsidRDefault="00805AC1">
    <w:pPr>
      <w:pStyle w:val="Header"/>
    </w:pPr>
    <w:r>
      <w:t>Santa Ana College</w:t>
    </w:r>
  </w:p>
  <w:p w14:paraId="1B8B5BAA" w14:textId="1CD340A8" w:rsidR="00805AC1" w:rsidRDefault="00805AC1">
    <w:pPr>
      <w:pStyle w:val="Header"/>
    </w:pPr>
    <w:r>
      <w:t>CMPR114</w:t>
    </w:r>
  </w:p>
  <w:p w14:paraId="74253482" w14:textId="6C12D638" w:rsidR="00805AC1" w:rsidRDefault="00A16A2B" w:rsidP="00A16A2B">
    <w:pPr>
      <w:pStyle w:val="Header"/>
    </w:pPr>
    <w:r w:rsidRPr="00A16A2B">
      <w:t>m8 Final Exam Multiple Choice Part 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0MDe1tLC0NDIzNTFX0lEKTi0uzszPAykwrAUATGVhHCwAAAA="/>
  </w:docVars>
  <w:rsids>
    <w:rsidRoot w:val="00622752"/>
    <w:rsid w:val="00081286"/>
    <w:rsid w:val="0031232C"/>
    <w:rsid w:val="004C4B80"/>
    <w:rsid w:val="0055154E"/>
    <w:rsid w:val="00554068"/>
    <w:rsid w:val="005E4A1A"/>
    <w:rsid w:val="00622752"/>
    <w:rsid w:val="00676954"/>
    <w:rsid w:val="00805AC1"/>
    <w:rsid w:val="00A16A2B"/>
    <w:rsid w:val="00A952D9"/>
    <w:rsid w:val="00AE0FEB"/>
    <w:rsid w:val="00B47014"/>
    <w:rsid w:val="00D33C64"/>
    <w:rsid w:val="00F3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AA5D3"/>
  <w15:chartTrackingRefBased/>
  <w15:docId w15:val="{6DAE9D67-5827-4B59-BBA7-ECFB7377C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5AC1"/>
  </w:style>
  <w:style w:type="paragraph" w:styleId="Footer">
    <w:name w:val="footer"/>
    <w:basedOn w:val="Normal"/>
    <w:link w:val="FooterChar"/>
    <w:uiPriority w:val="99"/>
    <w:unhideWhenUsed/>
    <w:rsid w:val="00805A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5A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25</Words>
  <Characters>1855</Characters>
  <Application>Microsoft Office Word</Application>
  <DocSecurity>0</DocSecurity>
  <Lines>15</Lines>
  <Paragraphs>4</Paragraphs>
  <ScaleCrop>false</ScaleCrop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, Jason</dc:creator>
  <cp:keywords/>
  <dc:description/>
  <cp:lastModifiedBy>John Le</cp:lastModifiedBy>
  <cp:revision>10</cp:revision>
  <dcterms:created xsi:type="dcterms:W3CDTF">2023-07-28T03:13:00Z</dcterms:created>
  <dcterms:modified xsi:type="dcterms:W3CDTF">2023-08-07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3f817488c635163988978882a6a85e4e993446109ca41b17e09741d988e769</vt:lpwstr>
  </property>
</Properties>
</file>